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วันนี้ฝนเริ่มย้ายมาตกทั้งด้านฝั่งภาคอีสานแล้วก็ภาคตะวันออกแล้วนะคะ สาเหตุก็เป็นว่าในช่วงตลอดทั้งสัปดาห์นี้นะคะ พายุโซนร้อนที่ชื่อ ชื่อว่า Engineer ที่อยู่ทางด้านตะวันออกของประเทศฟิลิปปินส์มีนะคะ มีนะก็ทวีกำลังแรงขึ้นนะคะ แล้วก็จะเคลื่อนตัวเข้าไปทางมหาสมุทรแปซิฟิก ในขณะที่กระแสลมมรสุมตะวันตกเฉียงใต้นะคะ วันนี้ก็ยังมีกำลังที่ค่อนข้างแรงค่ะ พัดเข้ามาปกคลุมบริเวณทะเลอันดามัน ประเทศไทย แล้วก็เอาไทยนะคะ ประกอบกับฝนที่มีอยู่ในบริเวณอ่าวตังเกี๋ยด้วยนะคะ ซึ่งก็ส่งผลทำให้เกิดฝนฟ้าคะนองแต่ก็มีผลอกหักค่ะ โดยเฉพาะที่บริเวณภาคอีสานและภาคตะวันออกของไทยนะคะ สัปดาห์นี้ก็ขอให้ระวังอันตราย จากฝนที่ตกหนักสะสมด้วยค่ะ ซึ่งอาจจะส่งผลทำให้เกิดน้ำท่วม น้ำป่าไหลหลากขึ้นได้นะคะ โดยเฉพาะตามพื้นที่ลาดเชิงเขาทางน้ำไหลผ่านแล้วก็ในพื้นที่ลุ่มคันในส่วนของคลื่นลมนะคะ ในบริเวณทะเลอันดามันและอ่าวไทยนะคะ บริเวณที่มีฝนฟ้าคะนองมีคลื่นสูงมากกว่า 2 เมตรนะคะ ก็ขอชาวเรือนั้นนะคะ เดินเรือด้วยความระมัดระวังหลีกเลี่ยงการเดินเรือบริเวณที่มีฝนฟ้าคะนองกับไว้ด้วยค่ะ มาดูรายละเอียดของสภาพอากาศในแต่ละภาคของวันนี้ พรุ่งนี้กันต่อนะคะ ใน 7 วันข้างหน้าค่ะ ภาคเหนือมีฝนฟ้าคะนอง 40 เปอร์เซ็นต์ของพื้นที่ และมีฝนตกหนักบางแห่ง โดยในช่วงวันพฤหัสบดีนี้ถึงวันศุกร์มีฝนลดลงเหลือ 20 เปอร์เซ็นต์ของพื้นที่และมีฝนตกหนักบางแห่ง ส่วนมากทางตอนล่างของภาค นี้ให้กับอุปกรณ์ระวังการระบาดของโรค ออกเฉียงเหนือมีฝนฟ้าคะนอง 20 เปอร์เซ็นต์ของพื้นที่ด้วยนะช่วงตั้งแต่วันพฤหัสบดีถึงวันอาทิตย์นี้ จะมีฝนฟ้าคะนองเพิ่มขึ้นเป็น 60 ถึง 80 เปอร์เซ็นต์ของพื้นที่ และมีฝนตกหนักถึงหนักมากบางแห่ง กลางมีฝนฟ้าคะนอง 30 ถึง 40 เปอร์เซ็นต์ของพื้นที่และมีฝนตกหนักบางแห่ง ในตั้งแต่วันพุธนี้ไปจนถึงวันอาทิตย์จะมีผลเพิ่มขึ้นเป็น 60-70 เปอร์เซ็นต์ของพื้นที่ และมีฝนตกหนักบางแห่ง อาจก่อให้เกิดน้ำท่วมขังในพื้นที่ลุ่ม ภาคตะวันออกมีฝนฟ้าคะนอง 20 เปอร์เซ็นต์ของพื้นที่ และมีฝนตกหนักบางแห่ง วันอาทิตย์นี้จะมีฝนฟ้าคะนองเพิ่มขึ้นเป็น 60-80 เปอร์เซ็นต์ของพื้นที่ และมีฝนหนักถึงตกหนักหนักมากบางแห่ง ไปที่ภาคใต้ 40 เปอร์เซ็นต์ของพื้นที่ส่วนมากทางตอนบนของภาค โดยในช่วงวันพฤหัสบดีถึงวันอาทิตย์นี้จะมีฝนฟ้าคะนองเพิ่มขึ้นพื้นที่ และมีฝนตกหนักบางแห่ง กลับมาติดตามรายงานสภาพอากาศได้ไหม 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6:53:47Z</dcterms:created>
  <dcterms:modified xsi:type="dcterms:W3CDTF">2024-05-28T0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